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Position</w:t>
      </w:r>
    </w:p>
    <w:bookmarkStart w:id="21" w:name="Xedf2c975e4a3642ebffcbaba2d6fb74d888a5df"/>
    <w:p>
      <w:pPr>
        <w:pStyle w:val="Heading1"/>
      </w:pPr>
      <w:r>
        <w:t xml:space="preserve">Internship Application Letter for Videographer Position</w:t>
      </w:r>
    </w:p>
    <w:p>
      <w:pPr>
        <w:pStyle w:val="FirstParagraph"/>
      </w:pPr>
      <w:r>
        <w:t xml:space="preserve">[Your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New York, NY 10001</w:t>
      </w:r>
    </w:p>
    <w:bookmarkStart w:id="20" w:name="X6df58aa391dae01644fe396559fbeba5f40f9f3"/>
    <w:p>
      <w:pPr>
        <w:pStyle w:val="Heading2"/>
      </w:pPr>
      <w:r>
        <w:t xml:space="preserve">Subject: Application for Videographer Internship at [Company Name]</w:t>
      </w:r>
    </w:p>
    <w:p>
      <w:pPr>
        <w:pStyle w:val="FirstParagraph"/>
      </w:pPr>
      <w:r>
        <w:t xml:space="preserve">Dear Hiring Manager,</w:t>
      </w:r>
    </w:p>
    <w:p>
      <w:pPr>
        <w:pStyle w:val="BodyText"/>
      </w:pPr>
      <w:r>
        <w:t xml:space="preserve">I am writing with immense enthusiasm to submit my application for the Videographer Internship position at [Company Name], as advertised on LinkedIn. As a dedicated and technically proficient multimedia student deeply rooted in the vibrant creative ecosystem of New York City, I am confident that my passion for visual storytelling, hands-on technical expertise, and unwavering commitment to excellence align perfectly with your team’s innovative vision. This Internship Application Letter represents not just a professional opportunity, but a meaningful step toward contributing to the dynamic media landscape of the United States’ cultural epicenter—New York City.</w:t>
      </w:r>
    </w:p>
    <w:p>
      <w:pPr>
        <w:pStyle w:val="BodyText"/>
      </w:pPr>
      <w:r>
        <w:t xml:space="preserve">My academic journey at the Tisch School of the Arts at New York University has immersed me in both theoretical frameworks and practical applications essential for contemporary videography. Courses such as Advanced Cinematography, Documentary Production, and Digital Editing have equipped me with mastery over industry-standard equipment including Sony FX6 cameras, DJI drones for aerial shots, and DaVinci Resolve for color grading. I have honed my skills through extensive hands-on projects capturing the essence of New York City itself—from documenting street art in Bushwick to filming live performances at Brooklyn’s Prospect Park. This local context isn’t merely background; it’s central to my development as a Videographer who understands how to translate urban energy into compelling visual narratives, a skill critical for success within the United States’ most competitive media market.</w:t>
      </w:r>
    </w:p>
    <w:p>
      <w:pPr>
        <w:pStyle w:val="BodyText"/>
      </w:pPr>
      <w:r>
        <w:t xml:space="preserve">During my recent internship with *The Gotham Lens*, an independent documentary collective based in Queens, I collaborated on a 12-part series exploring immigrant entrepreneurship across NYC neighborhoods. My responsibilities included conceptualizing shot lists for diverse locations (from Chinatown to the Bronx), operating multi-camera setups during live events, and delivering polished footage under tight deadlines—mirroring the fast-paced demands of professional production environments in New York City. One project, documenting a sustainable fashion pop-up in Lower Manhattan, required navigating crowded sidewalks at rush hour while maintaining audio clarity and creative composition. The resulting 5-minute short earned regional recognition at the NYC Student Media Festival, demonstrating my ability to deliver high-quality work even amid urban complexities.</w:t>
      </w:r>
    </w:p>
    <w:p>
      <w:pPr>
        <w:pStyle w:val="BodyText"/>
      </w:pPr>
      <w:r>
        <w:t xml:space="preserve">What excites me most about [Company Name] is your pioneering work in blending documentary realism with digital-native storytelling—particularly your recent campaign for *Vice Media* highlighting emerging artists in Williamsburg. As a lifelong New Yorker, I’ve observed how your brand’s visual language authentically captures NYC’s contradictions: the tension between historic architecture and cutting-edge innovation, the diversity of voices within neighborhoods like Harlem and Astoria. My portfolio includes a short film titled "Subway Symphony," which used hidden camera angles to showcase musicians performing in empty train cars at 3 AM—a project born from my daily commute through Manhattan’s transit system. This deep connection to the city’s rhythms allows me to anticipate lighting challenges, location logistics, and cultural nuances that others might overlook, ensuring footage resonates with both local audiences and global viewers.</w:t>
      </w:r>
    </w:p>
    <w:p>
      <w:pPr>
        <w:pStyle w:val="BodyText"/>
      </w:pPr>
      <w:r>
        <w:t xml:space="preserve">I recognize that thriving as a Videographer in New York City demands more than technical skill; it requires adaptability within a 24/7 urban environment. My experience managing weather-related shoot disruptions during NYC’s harsh winters—like securing permits for outdoor coverage on freezing nights in Central Park—has taught me to problem-solve creatively while maintaining the highest production values. Additionally, I’ve proactively developed cross-platform editing skills (Final Cut Pro, Premiere Pro) to optimize content for Instagram Reels and YouTube Shorts—a necessity for modern media houses competing in the United States’ saturated digital landscape. At [Company Name], I would apply these competencies to support projects requiring rapid turnaround times without compromising artistic integrity.</w:t>
      </w:r>
    </w:p>
    <w:p>
      <w:pPr>
        <w:pStyle w:val="BodyText"/>
      </w:pPr>
      <w:r>
        <w:t xml:space="preserve">As a native New Yorker who has volunteered with *NYC Parks Department* on community filmmaking workshops, I deeply value how media shapes civic identity. Your company’s commitment to amplifying underrepresented voices—evident in your partnership with the Museum of Modern Art for the "City Voices" series—resonates powerfully with my personal ethos. I am eager to contribute to this mission while learning from industry leaders who define excellence in United States New York City media production.</w:t>
      </w:r>
    </w:p>
    <w:p>
      <w:pPr>
        <w:pStyle w:val="BodyText"/>
      </w:pPr>
      <w:r>
        <w:t xml:space="preserve">My resume, attached for your review, provides further detail on my projects and technical capabilities. I have included a digital portfolio showcasing 15+ samples of my work—from drone footage of the Brooklyn Bridge at golden hour to intimate interviews conducted in Harlem coffee shops—accessible at [Your Portfolio Link]. I am prepared to relocate immediately within New York City and welcome the opportunity to discuss how my skills in storytelling, technical precision, and city-savviness can benefit your team.</w:t>
      </w:r>
    </w:p>
    <w:p>
      <w:pPr>
        <w:pStyle w:val="BodyText"/>
      </w:pPr>
      <w:r>
        <w:t xml:space="preserve">Thank you for considering my application as part of your Videographer Internship program. I am eager to bring my unique perspective as a local creator deeply embedded in New York City’s creative fabric to [Company Name]. I look forward to discussing how my proactive approach, technical proficiency, and passion for authentic visual storytelling can support your innovative projects within the United States’ media capital.</w:t>
      </w:r>
    </w:p>
    <w:p>
      <w:pPr>
        <w:pStyle w:val="BodyText"/>
      </w:pPr>
      <w:r>
        <w:t xml:space="preserve">Sincerely,</w:t>
      </w:r>
    </w:p>
    <w:p>
      <w:pPr>
        <w:pStyle w:val="BodyText"/>
      </w:pPr>
      <w:r>
        <w:t xml:space="preserve">[Your Handwritten Signature - Optional]</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Position</dc:title>
  <dc:creator/>
  <dc:language>en</dc:language>
  <cp:keywords/>
  <dcterms:created xsi:type="dcterms:W3CDTF">2026-07-23T20:34:26Z</dcterms:created>
  <dcterms:modified xsi:type="dcterms:W3CDTF">2026-07-23T20:34:26Z</dcterms:modified>
</cp:coreProperties>
</file>

<file path=docProps/custom.xml><?xml version="1.0" encoding="utf-8"?>
<Properties xmlns="http://schemas.openxmlformats.org/officeDocument/2006/custom-properties" xmlns:vt="http://schemas.openxmlformats.org/officeDocument/2006/docPropsVTypes"/>
</file>